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6CD1" w:rsidRDefault="00CD6CD1" w:rsidP="00CD6CD1">
      <w:pPr>
        <w:pStyle w:val="Title"/>
        <w:jc w:val="left"/>
        <w:rPr>
          <w:sz w:val="24"/>
        </w:rPr>
      </w:pPr>
    </w:p>
    <w:p w:rsidR="00CD6CD1" w:rsidRDefault="00CD6CD1" w:rsidP="00CD6CD1">
      <w:pPr>
        <w:pStyle w:val="Title"/>
        <w:rPr>
          <w:sz w:val="24"/>
        </w:rPr>
      </w:pPr>
      <w:r>
        <w:rPr>
          <w:sz w:val="24"/>
        </w:rPr>
        <w:t>LEWISTON-AUBURN 911 COMMITTEE</w:t>
      </w:r>
    </w:p>
    <w:p w:rsidR="00CD6CD1" w:rsidRDefault="00CD6CD1" w:rsidP="00CD6CD1">
      <w:pPr>
        <w:jc w:val="center"/>
        <w:rPr>
          <w:b/>
          <w:sz w:val="24"/>
        </w:rPr>
      </w:pPr>
    </w:p>
    <w:p w:rsidR="00CD6CD1" w:rsidRDefault="00CD6CD1" w:rsidP="00CD6CD1">
      <w:pPr>
        <w:jc w:val="center"/>
        <w:rPr>
          <w:b/>
          <w:sz w:val="24"/>
        </w:rPr>
      </w:pPr>
      <w:r>
        <w:rPr>
          <w:b/>
          <w:sz w:val="24"/>
        </w:rPr>
        <w:t>AGENDA</w:t>
      </w:r>
    </w:p>
    <w:p w:rsidR="00CD6CD1" w:rsidRDefault="00CD6CD1" w:rsidP="00CD6CD1">
      <w:pPr>
        <w:pBdr>
          <w:bottom w:val="double" w:sz="6" w:space="1" w:color="auto"/>
        </w:pBdr>
        <w:rPr>
          <w:sz w:val="24"/>
        </w:rPr>
      </w:pPr>
    </w:p>
    <w:p w:rsidR="00CD6CD1" w:rsidRDefault="00CD6CD1" w:rsidP="00CD6CD1">
      <w:pPr>
        <w:rPr>
          <w:sz w:val="24"/>
        </w:rPr>
      </w:pPr>
    </w:p>
    <w:p w:rsidR="00CD6CD1" w:rsidRDefault="00CD6CD1" w:rsidP="00CD6CD1">
      <w:pPr>
        <w:rPr>
          <w:sz w:val="24"/>
        </w:rPr>
      </w:pPr>
      <w:r>
        <w:rPr>
          <w:sz w:val="24"/>
        </w:rPr>
        <w:t>Date:</w:t>
      </w:r>
      <w:r>
        <w:rPr>
          <w:sz w:val="24"/>
        </w:rPr>
        <w:tab/>
      </w:r>
      <w:r>
        <w:rPr>
          <w:sz w:val="24"/>
        </w:rPr>
        <w:tab/>
      </w:r>
      <w:r w:rsidR="006D4079">
        <w:rPr>
          <w:sz w:val="24"/>
        </w:rPr>
        <w:t>Thursday, October 17</w:t>
      </w:r>
      <w:r w:rsidR="00510C8F">
        <w:rPr>
          <w:sz w:val="24"/>
        </w:rPr>
        <w:t>, 2019</w:t>
      </w:r>
    </w:p>
    <w:p w:rsidR="00CD6CD1" w:rsidRDefault="003D1B95" w:rsidP="00CD6CD1">
      <w:pPr>
        <w:rPr>
          <w:sz w:val="24"/>
        </w:rPr>
      </w:pPr>
      <w:r>
        <w:rPr>
          <w:sz w:val="24"/>
        </w:rPr>
        <w:t>Time:</w:t>
      </w:r>
      <w:r>
        <w:rPr>
          <w:sz w:val="24"/>
        </w:rPr>
        <w:tab/>
      </w:r>
      <w:r>
        <w:rPr>
          <w:sz w:val="24"/>
        </w:rPr>
        <w:tab/>
        <w:t>8:0</w:t>
      </w:r>
      <w:r w:rsidR="005A63BA">
        <w:rPr>
          <w:sz w:val="24"/>
        </w:rPr>
        <w:t>0</w:t>
      </w:r>
      <w:r w:rsidR="00CD6CD1">
        <w:rPr>
          <w:sz w:val="24"/>
        </w:rPr>
        <w:t xml:space="preserve"> A.M.</w:t>
      </w:r>
    </w:p>
    <w:p w:rsidR="00CD6CD1" w:rsidRDefault="00CD6CD1" w:rsidP="00CD6CD1">
      <w:pPr>
        <w:rPr>
          <w:sz w:val="24"/>
        </w:rPr>
      </w:pPr>
      <w:r>
        <w:rPr>
          <w:sz w:val="24"/>
        </w:rPr>
        <w:t>Location:</w:t>
      </w:r>
      <w:r>
        <w:rPr>
          <w:sz w:val="24"/>
        </w:rPr>
        <w:tab/>
      </w:r>
      <w:r w:rsidR="00C04ECF">
        <w:rPr>
          <w:sz w:val="24"/>
        </w:rPr>
        <w:t xml:space="preserve">LA911 Communications Center </w:t>
      </w:r>
    </w:p>
    <w:p w:rsidR="00CD6CD1" w:rsidRDefault="00CD6CD1" w:rsidP="00CD6CD1">
      <w:pPr>
        <w:pBdr>
          <w:bottom w:val="double" w:sz="6" w:space="1" w:color="auto"/>
        </w:pBdr>
        <w:rPr>
          <w:sz w:val="24"/>
        </w:rPr>
      </w:pPr>
    </w:p>
    <w:p w:rsidR="00A567FD" w:rsidRPr="005A63BA" w:rsidRDefault="00A567FD" w:rsidP="003D1B95">
      <w:pPr>
        <w:rPr>
          <w:sz w:val="24"/>
        </w:rPr>
      </w:pPr>
    </w:p>
    <w:p w:rsidR="005A63BA" w:rsidRDefault="005A63BA" w:rsidP="005A63BA">
      <w:pPr>
        <w:ind w:left="720"/>
        <w:rPr>
          <w:sz w:val="24"/>
        </w:rPr>
      </w:pPr>
    </w:p>
    <w:p w:rsidR="00CD6CD1" w:rsidRDefault="00CD6CD1" w:rsidP="00CD6CD1">
      <w:pPr>
        <w:numPr>
          <w:ilvl w:val="0"/>
          <w:numId w:val="1"/>
        </w:numPr>
        <w:tabs>
          <w:tab w:val="num" w:pos="1440"/>
        </w:tabs>
        <w:rPr>
          <w:sz w:val="24"/>
        </w:rPr>
      </w:pPr>
      <w:r>
        <w:rPr>
          <w:sz w:val="24"/>
        </w:rPr>
        <w:t>Roll Call</w:t>
      </w:r>
    </w:p>
    <w:p w:rsidR="00CD6CD1" w:rsidRDefault="00CD6CD1" w:rsidP="00F70D0D">
      <w:pPr>
        <w:rPr>
          <w:sz w:val="24"/>
        </w:rPr>
      </w:pPr>
    </w:p>
    <w:p w:rsidR="00CD6CD1" w:rsidRPr="00671C5F" w:rsidRDefault="00CD6CD1" w:rsidP="00CD6CD1">
      <w:pPr>
        <w:numPr>
          <w:ilvl w:val="0"/>
          <w:numId w:val="1"/>
        </w:numPr>
        <w:tabs>
          <w:tab w:val="num" w:pos="1440"/>
        </w:tabs>
        <w:rPr>
          <w:sz w:val="24"/>
        </w:rPr>
      </w:pPr>
      <w:r w:rsidRPr="00671C5F">
        <w:rPr>
          <w:sz w:val="24"/>
        </w:rPr>
        <w:t>Approval of Minutes</w:t>
      </w:r>
    </w:p>
    <w:p w:rsidR="00CD6CD1" w:rsidRDefault="00CD6CD1" w:rsidP="00CD6CD1">
      <w:pPr>
        <w:rPr>
          <w:sz w:val="24"/>
        </w:rPr>
      </w:pPr>
    </w:p>
    <w:p w:rsidR="004D527B" w:rsidRDefault="001718B8" w:rsidP="001E3B64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August 15</w:t>
      </w:r>
      <w:r w:rsidR="001A4DA1">
        <w:rPr>
          <w:sz w:val="24"/>
        </w:rPr>
        <w:t>, 2019</w:t>
      </w:r>
    </w:p>
    <w:p w:rsidR="00065B33" w:rsidRDefault="00065B33" w:rsidP="00065B33">
      <w:pPr>
        <w:rPr>
          <w:sz w:val="24"/>
        </w:rPr>
      </w:pPr>
    </w:p>
    <w:p w:rsidR="00065B33" w:rsidRDefault="00065B33" w:rsidP="00065B33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Executive Session</w:t>
      </w:r>
    </w:p>
    <w:p w:rsidR="0066307E" w:rsidRDefault="0066307E" w:rsidP="0066307E">
      <w:pPr>
        <w:pStyle w:val="ListParagraph"/>
        <w:rPr>
          <w:sz w:val="24"/>
        </w:rPr>
      </w:pPr>
    </w:p>
    <w:p w:rsidR="0066307E" w:rsidRDefault="001718B8" w:rsidP="0066307E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Executive Session</w:t>
      </w:r>
      <w:r w:rsidR="006373E6">
        <w:rPr>
          <w:sz w:val="24"/>
        </w:rPr>
        <w:t xml:space="preserve"> to discuss a personnel matter.</w:t>
      </w:r>
    </w:p>
    <w:p w:rsidR="0066307E" w:rsidRPr="0066307E" w:rsidRDefault="0066307E" w:rsidP="0066307E">
      <w:pPr>
        <w:pStyle w:val="ListParagraph"/>
        <w:ind w:left="1080"/>
        <w:rPr>
          <w:sz w:val="24"/>
        </w:rPr>
      </w:pPr>
    </w:p>
    <w:p w:rsidR="00633985" w:rsidRDefault="00DE5654" w:rsidP="00A06561">
      <w:pPr>
        <w:numPr>
          <w:ilvl w:val="0"/>
          <w:numId w:val="1"/>
        </w:numPr>
        <w:tabs>
          <w:tab w:val="num" w:pos="1440"/>
        </w:tabs>
        <w:rPr>
          <w:sz w:val="24"/>
        </w:rPr>
      </w:pPr>
      <w:r w:rsidRPr="009A1F36">
        <w:rPr>
          <w:sz w:val="24"/>
        </w:rPr>
        <w:t>Financial Re</w:t>
      </w:r>
      <w:r w:rsidR="00607E19">
        <w:rPr>
          <w:sz w:val="24"/>
        </w:rPr>
        <w:t>port</w:t>
      </w:r>
    </w:p>
    <w:p w:rsidR="00A06561" w:rsidRDefault="00A06561" w:rsidP="00A06561">
      <w:pPr>
        <w:rPr>
          <w:sz w:val="24"/>
        </w:rPr>
      </w:pPr>
    </w:p>
    <w:p w:rsidR="00A06561" w:rsidRDefault="00A06561" w:rsidP="00A06561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 xml:space="preserve">FY19 </w:t>
      </w:r>
      <w:r w:rsidR="00791019">
        <w:rPr>
          <w:sz w:val="24"/>
        </w:rPr>
        <w:t>Year End Statement</w:t>
      </w:r>
    </w:p>
    <w:p w:rsidR="00791019" w:rsidRPr="00A06561" w:rsidRDefault="00791019" w:rsidP="00791019">
      <w:pPr>
        <w:pStyle w:val="ListParagraph"/>
        <w:ind w:left="1080"/>
        <w:rPr>
          <w:sz w:val="24"/>
        </w:rPr>
      </w:pPr>
      <w:bookmarkStart w:id="0" w:name="_GoBack"/>
      <w:bookmarkEnd w:id="0"/>
    </w:p>
    <w:p w:rsidR="00597D39" w:rsidRPr="00597D39" w:rsidRDefault="00942494" w:rsidP="00597D39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FY20</w:t>
      </w:r>
      <w:r w:rsidR="00633985">
        <w:rPr>
          <w:sz w:val="24"/>
        </w:rPr>
        <w:t xml:space="preserve"> </w:t>
      </w:r>
      <w:r w:rsidR="00597D39">
        <w:rPr>
          <w:sz w:val="24"/>
        </w:rPr>
        <w:t xml:space="preserve">Operational Budget </w:t>
      </w:r>
      <w:r w:rsidR="00633985">
        <w:rPr>
          <w:sz w:val="24"/>
        </w:rPr>
        <w:t>Review</w:t>
      </w:r>
      <w:r w:rsidR="008E54B1">
        <w:rPr>
          <w:sz w:val="24"/>
        </w:rPr>
        <w:t>: Director to review year to date expenditure</w:t>
      </w:r>
      <w:r w:rsidR="00597D39">
        <w:rPr>
          <w:sz w:val="24"/>
        </w:rPr>
        <w:t>s</w:t>
      </w:r>
    </w:p>
    <w:p w:rsidR="00776135" w:rsidRPr="00776135" w:rsidRDefault="00776135" w:rsidP="00776135">
      <w:pPr>
        <w:pStyle w:val="ListParagraph"/>
        <w:rPr>
          <w:sz w:val="24"/>
        </w:rPr>
      </w:pPr>
    </w:p>
    <w:p w:rsidR="00597D39" w:rsidRDefault="00597D39" w:rsidP="00597D39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 xml:space="preserve">FY20 Capital Budget </w:t>
      </w:r>
      <w:r w:rsidR="0007110A">
        <w:rPr>
          <w:sz w:val="24"/>
        </w:rPr>
        <w:t>Review</w:t>
      </w:r>
      <w:r>
        <w:rPr>
          <w:sz w:val="24"/>
        </w:rPr>
        <w:t>: Director to review year to date expenditures</w:t>
      </w:r>
    </w:p>
    <w:p w:rsidR="00597D39" w:rsidRPr="00597D39" w:rsidRDefault="00597D39" w:rsidP="00597D39">
      <w:pPr>
        <w:pStyle w:val="ListParagraph"/>
        <w:rPr>
          <w:sz w:val="24"/>
        </w:rPr>
      </w:pPr>
    </w:p>
    <w:p w:rsidR="00597D39" w:rsidRDefault="00C47D22" w:rsidP="00597D39">
      <w:pPr>
        <w:pStyle w:val="ListParagraph"/>
        <w:numPr>
          <w:ilvl w:val="0"/>
          <w:numId w:val="3"/>
        </w:numPr>
        <w:rPr>
          <w:sz w:val="24"/>
        </w:rPr>
      </w:pPr>
      <w:r w:rsidRPr="00597D39">
        <w:rPr>
          <w:sz w:val="24"/>
        </w:rPr>
        <w:t>Fire Alarm Box Alerting: Director LeClair to review negotiation process with sole source vendor RB Allen of North Hampton NH.</w:t>
      </w:r>
    </w:p>
    <w:p w:rsidR="00597D39" w:rsidRPr="00597D39" w:rsidRDefault="00597D39" w:rsidP="00597D39">
      <w:pPr>
        <w:pStyle w:val="ListParagraph"/>
        <w:rPr>
          <w:sz w:val="24"/>
        </w:rPr>
      </w:pPr>
    </w:p>
    <w:p w:rsidR="006D4079" w:rsidRPr="00597D39" w:rsidRDefault="006D4079" w:rsidP="00597D39">
      <w:pPr>
        <w:pStyle w:val="ListParagraph"/>
        <w:numPr>
          <w:ilvl w:val="0"/>
          <w:numId w:val="3"/>
        </w:numPr>
        <w:rPr>
          <w:sz w:val="24"/>
        </w:rPr>
      </w:pPr>
      <w:r w:rsidRPr="00597D39">
        <w:rPr>
          <w:sz w:val="24"/>
        </w:rPr>
        <w:t>Committee Approval of FY21 Capital Project</w:t>
      </w:r>
    </w:p>
    <w:p w:rsidR="000738E9" w:rsidRPr="0066307E" w:rsidRDefault="000738E9" w:rsidP="0066307E">
      <w:pPr>
        <w:rPr>
          <w:sz w:val="24"/>
        </w:rPr>
      </w:pPr>
    </w:p>
    <w:p w:rsidR="00C50172" w:rsidRDefault="00DE5654" w:rsidP="00C50172">
      <w:pPr>
        <w:numPr>
          <w:ilvl w:val="0"/>
          <w:numId w:val="1"/>
        </w:numPr>
        <w:tabs>
          <w:tab w:val="num" w:pos="1440"/>
        </w:tabs>
        <w:rPr>
          <w:sz w:val="24"/>
        </w:rPr>
      </w:pPr>
      <w:r w:rsidRPr="00C8313E">
        <w:rPr>
          <w:sz w:val="24"/>
        </w:rPr>
        <w:t>Director’s Report</w:t>
      </w:r>
    </w:p>
    <w:p w:rsidR="00C50172" w:rsidRDefault="00C50172" w:rsidP="00C50172">
      <w:pPr>
        <w:ind w:left="720"/>
        <w:rPr>
          <w:sz w:val="24"/>
        </w:rPr>
      </w:pPr>
    </w:p>
    <w:p w:rsidR="00942494" w:rsidRDefault="006F656B" w:rsidP="00C56CE1">
      <w:pPr>
        <w:pStyle w:val="ListParagraph"/>
        <w:numPr>
          <w:ilvl w:val="0"/>
          <w:numId w:val="35"/>
        </w:numPr>
        <w:rPr>
          <w:sz w:val="24"/>
        </w:rPr>
      </w:pPr>
      <w:r>
        <w:rPr>
          <w:sz w:val="24"/>
        </w:rPr>
        <w:t>Currently two vacancies</w:t>
      </w:r>
      <w:r w:rsidR="00942494">
        <w:rPr>
          <w:sz w:val="24"/>
        </w:rPr>
        <w:t xml:space="preserve"> being advertised.</w:t>
      </w:r>
      <w:r w:rsidR="006D4079">
        <w:rPr>
          <w:sz w:val="24"/>
        </w:rPr>
        <w:t xml:space="preserve"> New Hire in Training due to</w:t>
      </w:r>
      <w:r w:rsidR="006373E6">
        <w:rPr>
          <w:sz w:val="24"/>
        </w:rPr>
        <w:t xml:space="preserve"> begin shift rotation the first week of November</w:t>
      </w:r>
      <w:r w:rsidR="006D4079">
        <w:rPr>
          <w:sz w:val="24"/>
        </w:rPr>
        <w:t>, 2019.</w:t>
      </w:r>
    </w:p>
    <w:p w:rsidR="00597D39" w:rsidRDefault="00597D39" w:rsidP="00597D39">
      <w:pPr>
        <w:pStyle w:val="ListParagraph"/>
        <w:ind w:left="1440"/>
        <w:rPr>
          <w:sz w:val="24"/>
        </w:rPr>
      </w:pPr>
    </w:p>
    <w:p w:rsidR="00466719" w:rsidRPr="00261611" w:rsidRDefault="00466719" w:rsidP="00C56CE1">
      <w:pPr>
        <w:pStyle w:val="ListParagraph"/>
        <w:numPr>
          <w:ilvl w:val="0"/>
          <w:numId w:val="35"/>
        </w:numPr>
        <w:rPr>
          <w:sz w:val="24"/>
        </w:rPr>
      </w:pPr>
      <w:r>
        <w:rPr>
          <w:sz w:val="24"/>
        </w:rPr>
        <w:t>Auburn Water District: After Hours Emergency Calls</w:t>
      </w:r>
    </w:p>
    <w:p w:rsidR="000738E9" w:rsidRPr="000738E9" w:rsidRDefault="000738E9" w:rsidP="000738E9">
      <w:pPr>
        <w:pStyle w:val="ListParagraph"/>
        <w:ind w:left="2160"/>
        <w:rPr>
          <w:sz w:val="24"/>
        </w:rPr>
      </w:pPr>
    </w:p>
    <w:p w:rsidR="00CF4790" w:rsidRPr="001E0EFA" w:rsidRDefault="00821653" w:rsidP="001E0EFA">
      <w:pPr>
        <w:numPr>
          <w:ilvl w:val="0"/>
          <w:numId w:val="1"/>
        </w:numPr>
        <w:rPr>
          <w:sz w:val="24"/>
        </w:rPr>
      </w:pPr>
      <w:r>
        <w:rPr>
          <w:sz w:val="24"/>
        </w:rPr>
        <w:t>IT Director’s</w:t>
      </w:r>
      <w:r w:rsidR="001E0EFA">
        <w:rPr>
          <w:sz w:val="24"/>
        </w:rPr>
        <w:t xml:space="preserve"> Report</w:t>
      </w:r>
    </w:p>
    <w:p w:rsidR="00CA3360" w:rsidRDefault="00CA3360" w:rsidP="00CA3360">
      <w:pPr>
        <w:pStyle w:val="ListParagraph"/>
        <w:rPr>
          <w:sz w:val="24"/>
        </w:rPr>
      </w:pPr>
    </w:p>
    <w:p w:rsidR="00F816D3" w:rsidRPr="00942494" w:rsidRDefault="00CA3360" w:rsidP="00942494">
      <w:pPr>
        <w:numPr>
          <w:ilvl w:val="0"/>
          <w:numId w:val="1"/>
        </w:numPr>
        <w:rPr>
          <w:sz w:val="24"/>
        </w:rPr>
      </w:pPr>
      <w:r>
        <w:rPr>
          <w:sz w:val="24"/>
        </w:rPr>
        <w:t>Opera</w:t>
      </w:r>
      <w:r w:rsidR="00CF4790">
        <w:rPr>
          <w:sz w:val="24"/>
        </w:rPr>
        <w:t>tion Manager’s Report</w:t>
      </w:r>
      <w:r w:rsidR="00EA543A">
        <w:rPr>
          <w:sz w:val="24"/>
        </w:rPr>
        <w:t xml:space="preserve"> </w:t>
      </w:r>
    </w:p>
    <w:p w:rsidR="00AC434A" w:rsidRPr="0046193E" w:rsidRDefault="00AC434A" w:rsidP="0046193E">
      <w:pPr>
        <w:rPr>
          <w:sz w:val="24"/>
        </w:rPr>
      </w:pPr>
    </w:p>
    <w:p w:rsidR="00AC434A" w:rsidRPr="001718B8" w:rsidRDefault="00DE5654" w:rsidP="001718B8">
      <w:pPr>
        <w:numPr>
          <w:ilvl w:val="0"/>
          <w:numId w:val="1"/>
        </w:numPr>
        <w:rPr>
          <w:sz w:val="24"/>
        </w:rPr>
      </w:pPr>
      <w:r w:rsidRPr="00AC434A">
        <w:rPr>
          <w:sz w:val="24"/>
        </w:rPr>
        <w:t>Schedule next meeting</w:t>
      </w:r>
      <w:r w:rsidR="00942494">
        <w:rPr>
          <w:sz w:val="24"/>
        </w:rPr>
        <w:t xml:space="preserve">: </w:t>
      </w:r>
      <w:r w:rsidR="006D4079">
        <w:rPr>
          <w:sz w:val="24"/>
        </w:rPr>
        <w:t>November 21</w:t>
      </w:r>
      <w:r w:rsidR="005B3B98" w:rsidRPr="001718B8">
        <w:rPr>
          <w:sz w:val="24"/>
        </w:rPr>
        <w:t>, 2019.</w:t>
      </w:r>
    </w:p>
    <w:p w:rsidR="00AC434A" w:rsidRDefault="00AC434A" w:rsidP="00AC434A">
      <w:pPr>
        <w:pStyle w:val="ListParagraph"/>
        <w:rPr>
          <w:sz w:val="24"/>
        </w:rPr>
      </w:pPr>
    </w:p>
    <w:p w:rsidR="00AC434A" w:rsidRDefault="00DE5654" w:rsidP="00DE5654">
      <w:pPr>
        <w:numPr>
          <w:ilvl w:val="0"/>
          <w:numId w:val="1"/>
        </w:numPr>
        <w:rPr>
          <w:sz w:val="24"/>
        </w:rPr>
      </w:pPr>
      <w:r w:rsidRPr="00AC434A">
        <w:rPr>
          <w:sz w:val="24"/>
        </w:rPr>
        <w:lastRenderedPageBreak/>
        <w:t>Public Comment</w:t>
      </w:r>
      <w:r w:rsidR="00A27AD6">
        <w:rPr>
          <w:sz w:val="24"/>
        </w:rPr>
        <w:t xml:space="preserve">: </w:t>
      </w:r>
      <w:r w:rsidR="00C04ECF">
        <w:rPr>
          <w:sz w:val="24"/>
        </w:rPr>
        <w:t xml:space="preserve"> </w:t>
      </w:r>
    </w:p>
    <w:p w:rsidR="00AC434A" w:rsidRDefault="00AC434A" w:rsidP="00AC434A">
      <w:pPr>
        <w:pStyle w:val="ListParagraph"/>
        <w:rPr>
          <w:sz w:val="24"/>
        </w:rPr>
      </w:pPr>
    </w:p>
    <w:p w:rsidR="00FE4BD1" w:rsidRPr="006373E6" w:rsidRDefault="00AC434A" w:rsidP="006373E6">
      <w:pPr>
        <w:numPr>
          <w:ilvl w:val="0"/>
          <w:numId w:val="1"/>
        </w:numPr>
        <w:rPr>
          <w:sz w:val="24"/>
        </w:rPr>
      </w:pPr>
      <w:r w:rsidRPr="00AC434A">
        <w:rPr>
          <w:sz w:val="24"/>
        </w:rPr>
        <w:t xml:space="preserve"> </w:t>
      </w:r>
      <w:r w:rsidR="00DE5654" w:rsidRPr="00AC434A">
        <w:rPr>
          <w:sz w:val="24"/>
        </w:rPr>
        <w:t>Adjournment</w:t>
      </w:r>
    </w:p>
    <w:sectPr w:rsidR="00FE4BD1" w:rsidRPr="006373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27C07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41F3FBB"/>
    <w:multiLevelType w:val="hybridMultilevel"/>
    <w:tmpl w:val="53D468E8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A853E45"/>
    <w:multiLevelType w:val="hybridMultilevel"/>
    <w:tmpl w:val="5D562AA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DF67E1"/>
    <w:multiLevelType w:val="hybridMultilevel"/>
    <w:tmpl w:val="F5BA887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D146309"/>
    <w:multiLevelType w:val="hybridMultilevel"/>
    <w:tmpl w:val="DA6ABA6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0FDC2B99"/>
    <w:multiLevelType w:val="hybridMultilevel"/>
    <w:tmpl w:val="C81674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1650A71"/>
    <w:multiLevelType w:val="hybridMultilevel"/>
    <w:tmpl w:val="76FCFB9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1E23463"/>
    <w:multiLevelType w:val="hybridMultilevel"/>
    <w:tmpl w:val="FD1CCB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20211FB"/>
    <w:multiLevelType w:val="hybridMultilevel"/>
    <w:tmpl w:val="FB4ADE7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2101CB5"/>
    <w:multiLevelType w:val="hybridMultilevel"/>
    <w:tmpl w:val="197E615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8C14854"/>
    <w:multiLevelType w:val="hybridMultilevel"/>
    <w:tmpl w:val="0EF0724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BDA20F3"/>
    <w:multiLevelType w:val="hybridMultilevel"/>
    <w:tmpl w:val="66485478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1B8597F"/>
    <w:multiLevelType w:val="hybridMultilevel"/>
    <w:tmpl w:val="27369D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A2502F0"/>
    <w:multiLevelType w:val="hybridMultilevel"/>
    <w:tmpl w:val="AA9E160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D457491"/>
    <w:multiLevelType w:val="hybridMultilevel"/>
    <w:tmpl w:val="6D8870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E1D522D"/>
    <w:multiLevelType w:val="hybridMultilevel"/>
    <w:tmpl w:val="888E244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10D0178"/>
    <w:multiLevelType w:val="hybridMultilevel"/>
    <w:tmpl w:val="7456904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26B7FB0"/>
    <w:multiLevelType w:val="hybridMultilevel"/>
    <w:tmpl w:val="BDC6EB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3115425"/>
    <w:multiLevelType w:val="hybridMultilevel"/>
    <w:tmpl w:val="666255C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3463B3E"/>
    <w:multiLevelType w:val="hybridMultilevel"/>
    <w:tmpl w:val="D2FA4F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CB2C5E"/>
    <w:multiLevelType w:val="hybridMultilevel"/>
    <w:tmpl w:val="F4BEDD0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365D5788"/>
    <w:multiLevelType w:val="hybridMultilevel"/>
    <w:tmpl w:val="A54E09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3263A6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44900893"/>
    <w:multiLevelType w:val="hybridMultilevel"/>
    <w:tmpl w:val="366C13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9242936"/>
    <w:multiLevelType w:val="hybridMultilevel"/>
    <w:tmpl w:val="76F8A65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CC20564"/>
    <w:multiLevelType w:val="hybridMultilevel"/>
    <w:tmpl w:val="05B2C0B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2F96557"/>
    <w:multiLevelType w:val="hybridMultilevel"/>
    <w:tmpl w:val="28C801C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578F631B"/>
    <w:multiLevelType w:val="hybridMultilevel"/>
    <w:tmpl w:val="B57E4F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693018"/>
    <w:multiLevelType w:val="hybridMultilevel"/>
    <w:tmpl w:val="6EBED44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F04648D"/>
    <w:multiLevelType w:val="hybridMultilevel"/>
    <w:tmpl w:val="5ECE5A5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21F1A3B"/>
    <w:multiLevelType w:val="hybridMultilevel"/>
    <w:tmpl w:val="666255C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4A437AE"/>
    <w:multiLevelType w:val="hybridMultilevel"/>
    <w:tmpl w:val="511AB9B6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65B04DEC"/>
    <w:multiLevelType w:val="hybridMultilevel"/>
    <w:tmpl w:val="DA6ABA6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79332E8"/>
    <w:multiLevelType w:val="hybridMultilevel"/>
    <w:tmpl w:val="3A6C9B0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DC85AB2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35" w15:restartNumberingAfterBreak="0">
    <w:nsid w:val="6DFE7239"/>
    <w:multiLevelType w:val="hybridMultilevel"/>
    <w:tmpl w:val="929257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52B33D7"/>
    <w:multiLevelType w:val="hybridMultilevel"/>
    <w:tmpl w:val="DD246A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12"/>
  </w:num>
  <w:num w:numId="3">
    <w:abstractNumId w:val="16"/>
  </w:num>
  <w:num w:numId="4">
    <w:abstractNumId w:val="22"/>
  </w:num>
  <w:num w:numId="5">
    <w:abstractNumId w:val="0"/>
  </w:num>
  <w:num w:numId="6">
    <w:abstractNumId w:val="28"/>
  </w:num>
  <w:num w:numId="7">
    <w:abstractNumId w:val="24"/>
  </w:num>
  <w:num w:numId="8">
    <w:abstractNumId w:val="9"/>
  </w:num>
  <w:num w:numId="9">
    <w:abstractNumId w:val="10"/>
  </w:num>
  <w:num w:numId="10">
    <w:abstractNumId w:val="19"/>
  </w:num>
  <w:num w:numId="11">
    <w:abstractNumId w:val="33"/>
  </w:num>
  <w:num w:numId="12">
    <w:abstractNumId w:val="31"/>
  </w:num>
  <w:num w:numId="13">
    <w:abstractNumId w:val="17"/>
  </w:num>
  <w:num w:numId="14">
    <w:abstractNumId w:val="32"/>
  </w:num>
  <w:num w:numId="15">
    <w:abstractNumId w:val="4"/>
  </w:num>
  <w:num w:numId="16">
    <w:abstractNumId w:val="11"/>
  </w:num>
  <w:num w:numId="17">
    <w:abstractNumId w:val="35"/>
  </w:num>
  <w:num w:numId="18">
    <w:abstractNumId w:val="8"/>
  </w:num>
  <w:num w:numId="19">
    <w:abstractNumId w:val="2"/>
  </w:num>
  <w:num w:numId="20">
    <w:abstractNumId w:val="5"/>
  </w:num>
  <w:num w:numId="21">
    <w:abstractNumId w:val="27"/>
  </w:num>
  <w:num w:numId="22">
    <w:abstractNumId w:val="29"/>
  </w:num>
  <w:num w:numId="23">
    <w:abstractNumId w:val="15"/>
  </w:num>
  <w:num w:numId="24">
    <w:abstractNumId w:val="26"/>
  </w:num>
  <w:num w:numId="25">
    <w:abstractNumId w:val="18"/>
  </w:num>
  <w:num w:numId="26">
    <w:abstractNumId w:val="14"/>
  </w:num>
  <w:num w:numId="27">
    <w:abstractNumId w:val="21"/>
  </w:num>
  <w:num w:numId="28">
    <w:abstractNumId w:val="13"/>
  </w:num>
  <w:num w:numId="29">
    <w:abstractNumId w:val="25"/>
  </w:num>
  <w:num w:numId="30">
    <w:abstractNumId w:val="20"/>
  </w:num>
  <w:num w:numId="31">
    <w:abstractNumId w:val="1"/>
  </w:num>
  <w:num w:numId="32">
    <w:abstractNumId w:val="30"/>
  </w:num>
  <w:num w:numId="33">
    <w:abstractNumId w:val="3"/>
  </w:num>
  <w:num w:numId="34">
    <w:abstractNumId w:val="36"/>
  </w:num>
  <w:num w:numId="35">
    <w:abstractNumId w:val="23"/>
  </w:num>
  <w:num w:numId="36">
    <w:abstractNumId w:val="6"/>
  </w:num>
  <w:num w:numId="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MrMwNzYyMDQxNjJV0lEKTi0uzszPAykwNKwFAEId5yYtAAAA"/>
  </w:docVars>
  <w:rsids>
    <w:rsidRoot w:val="00CD6CD1"/>
    <w:rsid w:val="00047171"/>
    <w:rsid w:val="00052E99"/>
    <w:rsid w:val="00065B33"/>
    <w:rsid w:val="0007110A"/>
    <w:rsid w:val="000738E9"/>
    <w:rsid w:val="00087E6B"/>
    <w:rsid w:val="000A2FA5"/>
    <w:rsid w:val="000B0FD5"/>
    <w:rsid w:val="000B522F"/>
    <w:rsid w:val="000E2BAF"/>
    <w:rsid w:val="000F1E86"/>
    <w:rsid w:val="000F524A"/>
    <w:rsid w:val="00124A58"/>
    <w:rsid w:val="001457A1"/>
    <w:rsid w:val="001718B8"/>
    <w:rsid w:val="001827B3"/>
    <w:rsid w:val="001A0F83"/>
    <w:rsid w:val="001A4DA1"/>
    <w:rsid w:val="001E0EFA"/>
    <w:rsid w:val="001E3B64"/>
    <w:rsid w:val="0020519D"/>
    <w:rsid w:val="00230839"/>
    <w:rsid w:val="0023484E"/>
    <w:rsid w:val="00235AAD"/>
    <w:rsid w:val="00252805"/>
    <w:rsid w:val="00253288"/>
    <w:rsid w:val="00257822"/>
    <w:rsid w:val="00261611"/>
    <w:rsid w:val="00284C63"/>
    <w:rsid w:val="002C41E7"/>
    <w:rsid w:val="002E41C3"/>
    <w:rsid w:val="002F2774"/>
    <w:rsid w:val="00326EF3"/>
    <w:rsid w:val="003600E2"/>
    <w:rsid w:val="003820DC"/>
    <w:rsid w:val="003A4B44"/>
    <w:rsid w:val="003C34F5"/>
    <w:rsid w:val="003D1B95"/>
    <w:rsid w:val="003E0F1B"/>
    <w:rsid w:val="003E77EB"/>
    <w:rsid w:val="003F25AB"/>
    <w:rsid w:val="00400510"/>
    <w:rsid w:val="00431E57"/>
    <w:rsid w:val="0043536B"/>
    <w:rsid w:val="0046193E"/>
    <w:rsid w:val="00466719"/>
    <w:rsid w:val="00483E52"/>
    <w:rsid w:val="004D527B"/>
    <w:rsid w:val="004E0EDA"/>
    <w:rsid w:val="00510C8F"/>
    <w:rsid w:val="005442A1"/>
    <w:rsid w:val="00576140"/>
    <w:rsid w:val="00585C97"/>
    <w:rsid w:val="005914DB"/>
    <w:rsid w:val="00597D39"/>
    <w:rsid w:val="005A0789"/>
    <w:rsid w:val="005A3492"/>
    <w:rsid w:val="005A4A0B"/>
    <w:rsid w:val="005A63BA"/>
    <w:rsid w:val="005A7BD6"/>
    <w:rsid w:val="005B3B98"/>
    <w:rsid w:val="005C4741"/>
    <w:rsid w:val="005D116F"/>
    <w:rsid w:val="005E7BDA"/>
    <w:rsid w:val="00606018"/>
    <w:rsid w:val="00607E19"/>
    <w:rsid w:val="00615F65"/>
    <w:rsid w:val="0063346B"/>
    <w:rsid w:val="00633985"/>
    <w:rsid w:val="006373E6"/>
    <w:rsid w:val="006500D7"/>
    <w:rsid w:val="00650E92"/>
    <w:rsid w:val="0066307E"/>
    <w:rsid w:val="00697BCA"/>
    <w:rsid w:val="006D4079"/>
    <w:rsid w:val="006E3BFF"/>
    <w:rsid w:val="006F656B"/>
    <w:rsid w:val="0073751C"/>
    <w:rsid w:val="00763443"/>
    <w:rsid w:val="00776135"/>
    <w:rsid w:val="007803AF"/>
    <w:rsid w:val="00791019"/>
    <w:rsid w:val="007C0990"/>
    <w:rsid w:val="007E3FAE"/>
    <w:rsid w:val="007F19AB"/>
    <w:rsid w:val="00801C4A"/>
    <w:rsid w:val="00821653"/>
    <w:rsid w:val="008247F8"/>
    <w:rsid w:val="00834AC4"/>
    <w:rsid w:val="00856BD2"/>
    <w:rsid w:val="00865D07"/>
    <w:rsid w:val="00866578"/>
    <w:rsid w:val="00867336"/>
    <w:rsid w:val="00877235"/>
    <w:rsid w:val="008A43E1"/>
    <w:rsid w:val="008B4F8C"/>
    <w:rsid w:val="008D7D5E"/>
    <w:rsid w:val="008E54B1"/>
    <w:rsid w:val="00901895"/>
    <w:rsid w:val="00912A9D"/>
    <w:rsid w:val="00916A7A"/>
    <w:rsid w:val="009176EE"/>
    <w:rsid w:val="00942494"/>
    <w:rsid w:val="00953E40"/>
    <w:rsid w:val="00970A2C"/>
    <w:rsid w:val="0097781B"/>
    <w:rsid w:val="00983DD8"/>
    <w:rsid w:val="009D1375"/>
    <w:rsid w:val="009E19D2"/>
    <w:rsid w:val="009E52C0"/>
    <w:rsid w:val="00A06561"/>
    <w:rsid w:val="00A073B2"/>
    <w:rsid w:val="00A16491"/>
    <w:rsid w:val="00A27AD6"/>
    <w:rsid w:val="00A307A5"/>
    <w:rsid w:val="00A46E03"/>
    <w:rsid w:val="00A567FD"/>
    <w:rsid w:val="00A618AD"/>
    <w:rsid w:val="00A72254"/>
    <w:rsid w:val="00A9354E"/>
    <w:rsid w:val="00AC434A"/>
    <w:rsid w:val="00AD0A49"/>
    <w:rsid w:val="00AD2F4D"/>
    <w:rsid w:val="00AD60BD"/>
    <w:rsid w:val="00AF0CBF"/>
    <w:rsid w:val="00B15C87"/>
    <w:rsid w:val="00B16555"/>
    <w:rsid w:val="00B34137"/>
    <w:rsid w:val="00B96AB2"/>
    <w:rsid w:val="00BA5915"/>
    <w:rsid w:val="00BB43D1"/>
    <w:rsid w:val="00BB754A"/>
    <w:rsid w:val="00BC0B04"/>
    <w:rsid w:val="00BD326F"/>
    <w:rsid w:val="00BF49C8"/>
    <w:rsid w:val="00C04ECF"/>
    <w:rsid w:val="00C47D22"/>
    <w:rsid w:val="00C50172"/>
    <w:rsid w:val="00C56CE1"/>
    <w:rsid w:val="00C83B52"/>
    <w:rsid w:val="00C865B1"/>
    <w:rsid w:val="00CA3360"/>
    <w:rsid w:val="00CD6CD1"/>
    <w:rsid w:val="00CF4790"/>
    <w:rsid w:val="00D66BFE"/>
    <w:rsid w:val="00D86C7E"/>
    <w:rsid w:val="00DB7D77"/>
    <w:rsid w:val="00DC2D69"/>
    <w:rsid w:val="00DE5654"/>
    <w:rsid w:val="00DF03E9"/>
    <w:rsid w:val="00E06636"/>
    <w:rsid w:val="00E24354"/>
    <w:rsid w:val="00E506F6"/>
    <w:rsid w:val="00E65F25"/>
    <w:rsid w:val="00EA543A"/>
    <w:rsid w:val="00EA57D6"/>
    <w:rsid w:val="00EA67B6"/>
    <w:rsid w:val="00EC21D1"/>
    <w:rsid w:val="00F15480"/>
    <w:rsid w:val="00F16DD8"/>
    <w:rsid w:val="00F51F67"/>
    <w:rsid w:val="00F70D0D"/>
    <w:rsid w:val="00F816D3"/>
    <w:rsid w:val="00F8690E"/>
    <w:rsid w:val="00FB3720"/>
    <w:rsid w:val="00FE4BD1"/>
    <w:rsid w:val="00FF4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083E5FC-A4EA-49E3-A1C3-4E239A147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6C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CD6CD1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CD6CD1"/>
    <w:rPr>
      <w:rFonts w:ascii="Times New Roman" w:eastAsia="Times New Roman" w:hAnsi="Times New Roman" w:cs="Times New Roman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CD6CD1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4F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F8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Gallant</dc:creator>
  <cp:lastModifiedBy>Paul Leclair</cp:lastModifiedBy>
  <cp:revision>9</cp:revision>
  <cp:lastPrinted>2019-05-10T11:23:00Z</cp:lastPrinted>
  <dcterms:created xsi:type="dcterms:W3CDTF">2019-08-22T14:24:00Z</dcterms:created>
  <dcterms:modified xsi:type="dcterms:W3CDTF">2019-10-16T17:43:00Z</dcterms:modified>
</cp:coreProperties>
</file>